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43D0A" w14:textId="41F5805B" w:rsidR="00DA29B3" w:rsidRDefault="000F1198" w:rsidP="000F1198">
      <w:pPr>
        <w:pStyle w:val="Heading1"/>
        <w:rPr>
          <w:lang w:val="en-US"/>
        </w:rPr>
      </w:pPr>
      <w:r>
        <w:rPr>
          <w:lang w:val="en-US"/>
        </w:rPr>
        <w:t>W1</w:t>
      </w:r>
    </w:p>
    <w:p w14:paraId="6014DF68" w14:textId="303D94EB" w:rsidR="000F1198" w:rsidRDefault="000F1198" w:rsidP="000F1198">
      <w:pPr>
        <w:pStyle w:val="Heading2"/>
        <w:rPr>
          <w:lang w:val="en-US"/>
        </w:rPr>
      </w:pPr>
      <w:r>
        <w:rPr>
          <w:lang w:val="en-US"/>
        </w:rPr>
        <w:t>Intro of DS</w:t>
      </w:r>
    </w:p>
    <w:p w14:paraId="5F91B717" w14:textId="23F70380" w:rsidR="000F1198" w:rsidRDefault="000F1198" w:rsidP="000F119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at is data science?</w:t>
      </w:r>
    </w:p>
    <w:p w14:paraId="5FAE032E" w14:textId="500DFA3D" w:rsidR="00166834" w:rsidRDefault="00166834" w:rsidP="000F119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at compare with traditional algorithms how ML different?</w:t>
      </w:r>
    </w:p>
    <w:p w14:paraId="6BB8FA19" w14:textId="0AF414F0" w:rsidR="00166834" w:rsidRDefault="00166834" w:rsidP="000F119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ist four V of big data</w:t>
      </w:r>
    </w:p>
    <w:p w14:paraId="6CD9A88A" w14:textId="3317A681" w:rsidR="00166834" w:rsidRDefault="00166834" w:rsidP="000F119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at is the size of small data? Size of big data?</w:t>
      </w:r>
    </w:p>
    <w:p w14:paraId="4453AF77" w14:textId="4F348390" w:rsidR="0095097B" w:rsidRDefault="0095097B" w:rsidP="0095097B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Why we focusing on small first?</w:t>
      </w:r>
    </w:p>
    <w:p w14:paraId="79991001" w14:textId="11B960FA" w:rsidR="003F0862" w:rsidRDefault="003F0862" w:rsidP="003F086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Why use R (4 reasons)? </w:t>
      </w:r>
    </w:p>
    <w:p w14:paraId="543C1FD1" w14:textId="0E9EFF13" w:rsidR="003F0862" w:rsidRDefault="003F0862" w:rsidP="003F086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What is rectangular data? </w:t>
      </w:r>
    </w:p>
    <w:p w14:paraId="5BBF5820" w14:textId="461CCE53" w:rsidR="003F0862" w:rsidRDefault="003F0862" w:rsidP="003F0862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What is non rectangular data?</w:t>
      </w:r>
    </w:p>
    <w:p w14:paraId="0C5E0B52" w14:textId="3A4896D4" w:rsidR="00A81405" w:rsidRPr="00A81405" w:rsidRDefault="00A81405" w:rsidP="00A8140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What Is </w:t>
      </w:r>
      <w:r w:rsidRPr="00A81405">
        <w:t>Hypothesis</w:t>
      </w:r>
      <w:r>
        <w:t>?</w:t>
      </w:r>
    </w:p>
    <w:p w14:paraId="5CA15A18" w14:textId="259E743E" w:rsidR="00A81405" w:rsidRPr="00661EBA" w:rsidRDefault="002F6C4B" w:rsidP="002F6C4B">
      <w:pPr>
        <w:pStyle w:val="ListParagraph"/>
        <w:numPr>
          <w:ilvl w:val="1"/>
          <w:numId w:val="1"/>
        </w:numPr>
        <w:rPr>
          <w:color w:val="FF0000"/>
          <w:lang w:val="en-US"/>
        </w:rPr>
      </w:pPr>
      <w:r w:rsidRPr="00661EBA">
        <w:rPr>
          <w:color w:val="FF0000"/>
        </w:rPr>
        <w:t>Hypothesis generation?</w:t>
      </w:r>
    </w:p>
    <w:p w14:paraId="474F65B9" w14:textId="7A1C216F" w:rsidR="002F6C4B" w:rsidRPr="00661EBA" w:rsidRDefault="002F6C4B" w:rsidP="002F6C4B">
      <w:pPr>
        <w:pStyle w:val="ListParagraph"/>
        <w:numPr>
          <w:ilvl w:val="1"/>
          <w:numId w:val="1"/>
        </w:numPr>
        <w:rPr>
          <w:color w:val="FF0000"/>
          <w:lang w:val="en-US"/>
        </w:rPr>
      </w:pPr>
      <w:r w:rsidRPr="00661EBA">
        <w:rPr>
          <w:color w:val="FF0000"/>
        </w:rPr>
        <w:t>Hypothesis confirmation?</w:t>
      </w:r>
    </w:p>
    <w:p w14:paraId="1F6963F3" w14:textId="70691A44" w:rsidR="002F6C4B" w:rsidRPr="002F6C4B" w:rsidRDefault="002F6C4B" w:rsidP="002F6C4B">
      <w:pPr>
        <w:pStyle w:val="ListParagraph"/>
        <w:numPr>
          <w:ilvl w:val="0"/>
          <w:numId w:val="1"/>
        </w:numPr>
        <w:rPr>
          <w:lang w:val="en-US"/>
        </w:rPr>
      </w:pPr>
      <w:r>
        <w:t>Why we focus on hypothesis generation?</w:t>
      </w:r>
    </w:p>
    <w:p w14:paraId="2539C708" w14:textId="3A71CD37" w:rsidR="002F6C4B" w:rsidRPr="004432C6" w:rsidRDefault="00301B57" w:rsidP="002F6C4B">
      <w:pPr>
        <w:pStyle w:val="ListParagraph"/>
        <w:numPr>
          <w:ilvl w:val="1"/>
          <w:numId w:val="1"/>
        </w:numPr>
        <w:rPr>
          <w:lang w:val="en-US"/>
        </w:rPr>
      </w:pPr>
      <w:r>
        <w:t xml:space="preserve">How it </w:t>
      </w:r>
      <w:r w:rsidR="008D1F74">
        <w:t>helps</w:t>
      </w:r>
      <w:r>
        <w:t xml:space="preserve"> in comprehending business problem?(4 reasons)</w:t>
      </w:r>
    </w:p>
    <w:p w14:paraId="4C4C5EFD" w14:textId="6BBAD521" w:rsidR="004432C6" w:rsidRDefault="004432C6" w:rsidP="004432C6">
      <w:pPr>
        <w:pStyle w:val="Heading2"/>
        <w:rPr>
          <w:lang w:val="en-US"/>
        </w:rPr>
      </w:pPr>
      <w:r>
        <w:rPr>
          <w:lang w:val="en-US"/>
        </w:rPr>
        <w:t>Data Science life cycle</w:t>
      </w:r>
    </w:p>
    <w:p w14:paraId="6EDA6A44" w14:textId="52A42A37" w:rsidR="004432C6" w:rsidRDefault="004432C6" w:rsidP="004432C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List </w:t>
      </w:r>
      <w:r w:rsidR="00463DBD">
        <w:rPr>
          <w:lang w:val="en-US"/>
        </w:rPr>
        <w:t>6</w:t>
      </w:r>
      <w:r>
        <w:rPr>
          <w:lang w:val="en-US"/>
        </w:rPr>
        <w:t xml:space="preserve"> stages</w:t>
      </w:r>
      <w:r w:rsidR="00616291">
        <w:rPr>
          <w:lang w:val="en-US"/>
        </w:rPr>
        <w:t xml:space="preserve"> and question for each stage</w:t>
      </w:r>
    </w:p>
    <w:p w14:paraId="7022A505" w14:textId="2544639B" w:rsidR="00CF7C7B" w:rsidRDefault="005C55A1" w:rsidP="00CF7C7B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For each stage why we need them? </w:t>
      </w:r>
    </w:p>
    <w:p w14:paraId="4BAE054E" w14:textId="479BB414" w:rsidR="008E26EF" w:rsidRPr="008E26EF" w:rsidRDefault="008E26EF" w:rsidP="008E26EF">
      <w:pPr>
        <w:pStyle w:val="Heading2"/>
        <w:rPr>
          <w:lang w:val="en-US"/>
        </w:rPr>
      </w:pPr>
      <w:r>
        <w:rPr>
          <w:lang w:val="en-US"/>
        </w:rPr>
        <w:t>Intro of R</w:t>
      </w:r>
    </w:p>
    <w:p w14:paraId="2D741FB9" w14:textId="77777777" w:rsidR="006E5187" w:rsidRPr="006E5187" w:rsidRDefault="00CF7C7B" w:rsidP="00CF7C7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Different between </w:t>
      </w:r>
      <w:r>
        <w:t>arrow (</w:t>
      </w:r>
      <w:bookmarkStart w:id="0" w:name="OLE_LINK1"/>
      <w:r>
        <w:t>&lt;-</w:t>
      </w:r>
      <w:bookmarkEnd w:id="0"/>
      <w:r>
        <w:t>) and equal?</w:t>
      </w:r>
      <w:r w:rsidR="006E5187">
        <w:t xml:space="preserve"> </w:t>
      </w:r>
    </w:p>
    <w:p w14:paraId="4325396E" w14:textId="5D47CF15" w:rsidR="005C55A1" w:rsidRPr="008E26EF" w:rsidRDefault="006E5187" w:rsidP="006E5187">
      <w:pPr>
        <w:pStyle w:val="ListParagraph"/>
        <w:numPr>
          <w:ilvl w:val="1"/>
          <w:numId w:val="2"/>
        </w:numPr>
        <w:rPr>
          <w:lang w:val="en-US"/>
        </w:rPr>
      </w:pPr>
      <w:r>
        <w:t xml:space="preserve">Answer: (&lt;-)use for apply value, = use in function </w:t>
      </w:r>
      <w:r w:rsidRPr="006E5187">
        <w:t>parameter passing</w:t>
      </w:r>
    </w:p>
    <w:p w14:paraId="26E0456D" w14:textId="27C06EF3" w:rsidR="008E26EF" w:rsidRPr="008E26EF" w:rsidRDefault="008E26EF" w:rsidP="008E26EF">
      <w:pPr>
        <w:pStyle w:val="ListParagraph"/>
        <w:numPr>
          <w:ilvl w:val="0"/>
          <w:numId w:val="2"/>
        </w:numPr>
        <w:rPr>
          <w:lang w:val="en-US"/>
        </w:rPr>
      </w:pPr>
      <w:r>
        <w:t>What is naming restriction?(4)</w:t>
      </w:r>
    </w:p>
    <w:p w14:paraId="1C6D3985" w14:textId="6A87D0AA" w:rsidR="008E26EF" w:rsidRDefault="004A1259" w:rsidP="008E26EF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finition of?</w:t>
      </w:r>
    </w:p>
    <w:p w14:paraId="224C490F" w14:textId="204AC667" w:rsidR="004A1259" w:rsidRPr="004A1259" w:rsidRDefault="004A1259" w:rsidP="004A1259">
      <w:pPr>
        <w:pStyle w:val="ListParagraph"/>
        <w:numPr>
          <w:ilvl w:val="1"/>
          <w:numId w:val="2"/>
        </w:numPr>
        <w:rPr>
          <w:lang w:val="en-US"/>
        </w:rPr>
      </w:pPr>
      <w:r>
        <w:t>Vectors</w:t>
      </w:r>
    </w:p>
    <w:p w14:paraId="6FAA122A" w14:textId="032DC02B" w:rsidR="004A1259" w:rsidRPr="004A1259" w:rsidRDefault="004A1259" w:rsidP="004A1259">
      <w:pPr>
        <w:pStyle w:val="ListParagraph"/>
        <w:numPr>
          <w:ilvl w:val="1"/>
          <w:numId w:val="2"/>
        </w:numPr>
        <w:rPr>
          <w:lang w:val="en-US"/>
        </w:rPr>
      </w:pPr>
      <w:r>
        <w:t>Matrices</w:t>
      </w:r>
    </w:p>
    <w:p w14:paraId="0D31DFB5" w14:textId="3980EE77" w:rsidR="004A1259" w:rsidRPr="004F2E74" w:rsidRDefault="004A1259" w:rsidP="004A1259">
      <w:pPr>
        <w:pStyle w:val="ListParagraph"/>
        <w:numPr>
          <w:ilvl w:val="1"/>
          <w:numId w:val="2"/>
        </w:numPr>
        <w:rPr>
          <w:lang w:val="en-US"/>
        </w:rPr>
      </w:pPr>
      <w:r>
        <w:t>Arrays (what is different between vector and array?)</w:t>
      </w:r>
    </w:p>
    <w:p w14:paraId="4593D6E5" w14:textId="7AF973A9" w:rsidR="004F2E74" w:rsidRDefault="004F2E74" w:rsidP="004F2E74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List( different between it and vector?</w:t>
      </w:r>
      <w:r w:rsidRPr="004F2E74">
        <w:rPr>
          <w:lang w:val="en-US"/>
        </w:rPr>
        <w:t>)</w:t>
      </w:r>
    </w:p>
    <w:p w14:paraId="7A0431B2" w14:textId="606E7E85" w:rsidR="004F2E74" w:rsidRPr="004F2E74" w:rsidRDefault="004F2E74" w:rsidP="004F2E74">
      <w:pPr>
        <w:pStyle w:val="ListParagraph"/>
        <w:numPr>
          <w:ilvl w:val="1"/>
          <w:numId w:val="2"/>
        </w:numPr>
        <w:rPr>
          <w:lang w:val="en-US"/>
        </w:rPr>
      </w:pPr>
      <w:r w:rsidRPr="004F2E74">
        <w:t>Data Frames</w:t>
      </w:r>
    </w:p>
    <w:p w14:paraId="3E09CCE0" w14:textId="06445643" w:rsidR="004F2E74" w:rsidRDefault="003A79D2" w:rsidP="003A79D2">
      <w:pPr>
        <w:pStyle w:val="Heading1"/>
        <w:rPr>
          <w:lang w:val="en-US"/>
        </w:rPr>
      </w:pPr>
      <w:r>
        <w:rPr>
          <w:lang w:val="en-US"/>
        </w:rPr>
        <w:lastRenderedPageBreak/>
        <w:t>W2</w:t>
      </w:r>
    </w:p>
    <w:p w14:paraId="0B3E9D01" w14:textId="6735DA82" w:rsidR="004F2E74" w:rsidRDefault="003A79D2" w:rsidP="003A79D2">
      <w:pPr>
        <w:pStyle w:val="Heading2"/>
        <w:rPr>
          <w:lang w:val="en-US"/>
        </w:rPr>
      </w:pPr>
      <w:r>
        <w:rPr>
          <w:lang w:val="en-US"/>
        </w:rPr>
        <w:t>Basic R</w:t>
      </w:r>
    </w:p>
    <w:p w14:paraId="0895FE7B" w14:textId="4D7AC8C8" w:rsidR="004F2E74" w:rsidRPr="00C7345E" w:rsidRDefault="003A79D2" w:rsidP="003A79D2">
      <w:pPr>
        <w:pStyle w:val="ListParagraph"/>
        <w:numPr>
          <w:ilvl w:val="0"/>
          <w:numId w:val="3"/>
        </w:numPr>
        <w:rPr>
          <w:lang w:val="en-US"/>
        </w:rPr>
      </w:pPr>
      <w:proofErr w:type="spellStart"/>
      <w:r w:rsidRPr="003A79D2">
        <w:t>Subsetting</w:t>
      </w:r>
      <w:proofErr w:type="spellEnd"/>
      <w:r>
        <w:t xml:space="preserve"> (page 4)</w:t>
      </w:r>
    </w:p>
    <w:p w14:paraId="1FDDD32A" w14:textId="1EBE6F90" w:rsidR="00C7345E" w:rsidRPr="00C7345E" w:rsidRDefault="00C7345E" w:rsidP="003A79D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noProof/>
          <w:lang w:val="en-US"/>
          <w14:ligatures w14:val="standardContextual"/>
        </w:rPr>
        <w:drawing>
          <wp:inline distT="0" distB="0" distL="0" distR="0" wp14:anchorId="0ACAA2E2" wp14:editId="1F67CB37">
            <wp:extent cx="4985657" cy="2709087"/>
            <wp:effectExtent l="0" t="0" r="5715" b="0"/>
            <wp:docPr id="1488947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947429" name="Picture 148894742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9077" cy="2748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A2FA9" w14:textId="45651441" w:rsidR="00C7345E" w:rsidRPr="00C7345E" w:rsidRDefault="00C7345E" w:rsidP="00C7345E">
      <w:pPr>
        <w:pStyle w:val="ListParagraph"/>
        <w:numPr>
          <w:ilvl w:val="1"/>
          <w:numId w:val="3"/>
        </w:numPr>
        <w:rPr>
          <w:lang w:val="en-US"/>
        </w:rPr>
      </w:pPr>
      <w:r>
        <w:t>Explain logic and what it will return result</w:t>
      </w:r>
    </w:p>
    <w:p w14:paraId="078EC1CE" w14:textId="354289B8" w:rsidR="00C7345E" w:rsidRPr="00C7345E" w:rsidRDefault="00C7345E" w:rsidP="00C7345E">
      <w:pPr>
        <w:pStyle w:val="ListParagraph"/>
        <w:numPr>
          <w:ilvl w:val="2"/>
          <w:numId w:val="3"/>
        </w:numPr>
        <w:rPr>
          <w:lang w:val="en-US"/>
        </w:rPr>
      </w:pPr>
      <w:r w:rsidRPr="00C7345E">
        <w:t>a[-c(2:nrow(mpg)), ]</w:t>
      </w:r>
    </w:p>
    <w:p w14:paraId="3966BBE1" w14:textId="0DF05C86" w:rsidR="00C7345E" w:rsidRPr="00C7345E" w:rsidRDefault="00C7345E" w:rsidP="00C7345E">
      <w:pPr>
        <w:pStyle w:val="ListParagraph"/>
        <w:numPr>
          <w:ilvl w:val="2"/>
          <w:numId w:val="3"/>
        </w:numPr>
        <w:rPr>
          <w:lang w:val="en-US"/>
        </w:rPr>
      </w:pPr>
      <w:r w:rsidRPr="00C7345E">
        <w:t>a[c(T,F,T),]</w:t>
      </w:r>
    </w:p>
    <w:p w14:paraId="5C073FA5" w14:textId="6FAD4628" w:rsidR="00C7345E" w:rsidRPr="00C7345E" w:rsidRDefault="00C7345E" w:rsidP="00C7345E">
      <w:pPr>
        <w:pStyle w:val="ListParagraph"/>
        <w:numPr>
          <w:ilvl w:val="2"/>
          <w:numId w:val="3"/>
        </w:numPr>
        <w:rPr>
          <w:lang w:val="en-US"/>
        </w:rPr>
      </w:pPr>
      <w:proofErr w:type="spellStart"/>
      <w:r w:rsidRPr="00C7345E">
        <w:t>a$manufacturer</w:t>
      </w:r>
      <w:proofErr w:type="spellEnd"/>
      <w:r w:rsidRPr="00C7345E">
        <w:t xml:space="preserve"> == "</w:t>
      </w:r>
      <w:proofErr w:type="spellStart"/>
      <w:r w:rsidRPr="00C7345E">
        <w:t>audi</w:t>
      </w:r>
      <w:proofErr w:type="spellEnd"/>
      <w:r w:rsidRPr="00C7345E">
        <w:t>"</w:t>
      </w:r>
    </w:p>
    <w:p w14:paraId="52C71ADE" w14:textId="4629A612" w:rsidR="00C7345E" w:rsidRPr="00BF0978" w:rsidRDefault="00BF0978" w:rsidP="00BF0978">
      <w:pPr>
        <w:pStyle w:val="ListParagraph"/>
        <w:numPr>
          <w:ilvl w:val="1"/>
          <w:numId w:val="3"/>
        </w:numPr>
        <w:rPr>
          <w:lang w:val="en-US"/>
        </w:rPr>
      </w:pPr>
      <w:r w:rsidRPr="00BF0978">
        <w:t>Operators</w:t>
      </w:r>
      <w:r w:rsidR="0024108D">
        <w:t>?</w:t>
      </w:r>
    </w:p>
    <w:p w14:paraId="3C4379EE" w14:textId="54A2EB85" w:rsidR="00BF0978" w:rsidRPr="00BF0978" w:rsidRDefault="00BF0978" w:rsidP="00BF0978">
      <w:pPr>
        <w:pStyle w:val="ListParagraph"/>
        <w:numPr>
          <w:ilvl w:val="2"/>
          <w:numId w:val="3"/>
        </w:numPr>
        <w:rPr>
          <w:lang w:val="en-US"/>
        </w:rPr>
      </w:pPr>
      <w:r w:rsidRPr="00BF0978">
        <w:t>%/%</w:t>
      </w:r>
    </w:p>
    <w:p w14:paraId="715E084B" w14:textId="13B60278" w:rsidR="00BF0978" w:rsidRPr="00BF0978" w:rsidRDefault="00BF0978" w:rsidP="00BF0978">
      <w:pPr>
        <w:pStyle w:val="ListParagraph"/>
        <w:numPr>
          <w:ilvl w:val="2"/>
          <w:numId w:val="3"/>
        </w:numPr>
        <w:rPr>
          <w:lang w:val="en-US"/>
        </w:rPr>
      </w:pPr>
      <w:r w:rsidRPr="00BF0978">
        <w:t>%%</w:t>
      </w:r>
    </w:p>
    <w:p w14:paraId="5A45E90E" w14:textId="381FD27E" w:rsidR="00BF0978" w:rsidRPr="0024108D" w:rsidRDefault="00BF0978" w:rsidP="00BF0978">
      <w:pPr>
        <w:pStyle w:val="ListParagraph"/>
        <w:numPr>
          <w:ilvl w:val="2"/>
          <w:numId w:val="3"/>
        </w:numPr>
        <w:rPr>
          <w:lang w:val="en-US"/>
        </w:rPr>
      </w:pPr>
      <w:r w:rsidRPr="00BF0978">
        <w:t>%*%</w:t>
      </w:r>
    </w:p>
    <w:p w14:paraId="1D333D49" w14:textId="48A8E316" w:rsidR="0024108D" w:rsidRPr="0024108D" w:rsidRDefault="0024108D" w:rsidP="0024108D">
      <w:pPr>
        <w:pStyle w:val="ListParagraph"/>
        <w:numPr>
          <w:ilvl w:val="2"/>
          <w:numId w:val="3"/>
        </w:numPr>
        <w:rPr>
          <w:lang w:val="en-US"/>
        </w:rPr>
      </w:pPr>
      <w:r w:rsidRPr="0024108D">
        <w:t>%in%</w:t>
      </w:r>
    </w:p>
    <w:p w14:paraId="4736BAA4" w14:textId="2C678260" w:rsidR="0024108D" w:rsidRDefault="007F23FA" w:rsidP="007F23FA">
      <w:pPr>
        <w:pStyle w:val="ListParagraph"/>
        <w:numPr>
          <w:ilvl w:val="1"/>
          <w:numId w:val="3"/>
        </w:numPr>
        <w:rPr>
          <w:lang w:val="en-US"/>
        </w:rPr>
      </w:pPr>
      <w:proofErr w:type="spellStart"/>
      <w:r>
        <w:rPr>
          <w:lang w:val="en-US"/>
        </w:rPr>
        <w:t>Ifelse</w:t>
      </w:r>
      <w:proofErr w:type="spellEnd"/>
      <w:r>
        <w:rPr>
          <w:lang w:val="en-US"/>
        </w:rPr>
        <w:t>()?</w:t>
      </w:r>
    </w:p>
    <w:p w14:paraId="425FBCBE" w14:textId="5785E87A" w:rsidR="007F23FA" w:rsidRDefault="00BC63CC" w:rsidP="007F23FA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Next vs break?</w:t>
      </w:r>
    </w:p>
    <w:p w14:paraId="00FE2168" w14:textId="18D385B1" w:rsidR="002A262C" w:rsidRPr="002A262C" w:rsidRDefault="002A262C" w:rsidP="002A262C">
      <w:pPr>
        <w:pStyle w:val="Heading2"/>
        <w:rPr>
          <w:lang w:val="en-US"/>
        </w:rPr>
      </w:pPr>
      <w:r w:rsidRPr="002A262C">
        <w:t>exploratory data analysis</w:t>
      </w:r>
    </w:p>
    <w:p w14:paraId="4FB30031" w14:textId="6B45E21D" w:rsidR="002A262C" w:rsidRDefault="00003713" w:rsidP="002A262C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What Is EDA</w:t>
      </w:r>
    </w:p>
    <w:p w14:paraId="73006E8A" w14:textId="6B723329" w:rsidR="00F115CF" w:rsidRDefault="00F115CF" w:rsidP="002A262C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Why it is iterative cycle?</w:t>
      </w:r>
    </w:p>
    <w:p w14:paraId="1721A163" w14:textId="77777777" w:rsidR="00F115CF" w:rsidRDefault="00F115CF" w:rsidP="002A262C">
      <w:pPr>
        <w:pStyle w:val="ListParagraph"/>
        <w:numPr>
          <w:ilvl w:val="0"/>
          <w:numId w:val="3"/>
        </w:numPr>
        <w:rPr>
          <w:lang w:val="en-US"/>
        </w:rPr>
      </w:pPr>
    </w:p>
    <w:p w14:paraId="214DCD3E" w14:textId="27480CD3" w:rsidR="00003713" w:rsidRDefault="008E39F8" w:rsidP="002A262C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What is the goal </w:t>
      </w:r>
      <w:proofErr w:type="spellStart"/>
      <w:r>
        <w:rPr>
          <w:lang w:val="en-US"/>
        </w:rPr>
        <w:t>abt</w:t>
      </w:r>
      <w:proofErr w:type="spellEnd"/>
      <w:r>
        <w:rPr>
          <w:lang w:val="en-US"/>
        </w:rPr>
        <w:t xml:space="preserve"> it?</w:t>
      </w:r>
    </w:p>
    <w:p w14:paraId="10A735E6" w14:textId="22B5AD03" w:rsidR="008E39F8" w:rsidRDefault="001D317D" w:rsidP="002A262C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Term of EDA</w:t>
      </w:r>
    </w:p>
    <w:p w14:paraId="56AED210" w14:textId="1EC7C700" w:rsidR="001D317D" w:rsidRDefault="001D317D" w:rsidP="001D317D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What is </w:t>
      </w:r>
    </w:p>
    <w:p w14:paraId="74DD6B6D" w14:textId="1DF4E4DF" w:rsidR="001D317D" w:rsidRDefault="001D317D" w:rsidP="001D317D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>Variable</w:t>
      </w:r>
    </w:p>
    <w:p w14:paraId="1A41A9A1" w14:textId="0D4F1B05" w:rsidR="001D317D" w:rsidRDefault="001D317D" w:rsidP="001D317D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lastRenderedPageBreak/>
        <w:t>Value</w:t>
      </w:r>
    </w:p>
    <w:p w14:paraId="46463E6C" w14:textId="72BBD955" w:rsidR="001D317D" w:rsidRDefault="001D317D" w:rsidP="001D317D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>Observation</w:t>
      </w:r>
    </w:p>
    <w:p w14:paraId="7277318D" w14:textId="50686138" w:rsidR="001D317D" w:rsidRDefault="001D317D" w:rsidP="001D317D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>Tabular data</w:t>
      </w:r>
    </w:p>
    <w:p w14:paraId="2D7916CC" w14:textId="03030332" w:rsidR="004F2E74" w:rsidRPr="00795154" w:rsidRDefault="00843DDB" w:rsidP="00843DDB">
      <w:pPr>
        <w:pStyle w:val="ListParagraph"/>
        <w:numPr>
          <w:ilvl w:val="0"/>
          <w:numId w:val="3"/>
        </w:numPr>
        <w:rPr>
          <w:lang w:val="en-US"/>
        </w:rPr>
      </w:pPr>
      <w:r>
        <w:t>Variation</w:t>
      </w:r>
      <w:r>
        <w:t>?</w:t>
      </w:r>
      <w:r w:rsidRPr="00843DDB">
        <w:t xml:space="preserve"> </w:t>
      </w:r>
      <w:r>
        <w:t>Covariation</w:t>
      </w:r>
      <w:r>
        <w:t>? Different between them</w:t>
      </w:r>
    </w:p>
    <w:p w14:paraId="6E322C12" w14:textId="5C255F36" w:rsidR="004F2E74" w:rsidRDefault="00340D1C" w:rsidP="00795154">
      <w:pPr>
        <w:pStyle w:val="Heading1"/>
        <w:rPr>
          <w:lang w:val="en-US"/>
        </w:rPr>
      </w:pPr>
      <w:r>
        <w:rPr>
          <w:lang w:val="en-US"/>
        </w:rPr>
        <w:t>W3</w:t>
      </w:r>
    </w:p>
    <w:p w14:paraId="04AB4B84" w14:textId="7D417048" w:rsidR="00340D1C" w:rsidRDefault="00C10CBA" w:rsidP="00340D1C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(</w:t>
      </w:r>
      <w:proofErr w:type="gramStart"/>
      <w:r>
        <w:rPr>
          <w:lang w:val="en-US"/>
        </w:rPr>
        <w:t>you</w:t>
      </w:r>
      <w:proofErr w:type="gramEnd"/>
      <w:r>
        <w:rPr>
          <w:lang w:val="en-US"/>
        </w:rPr>
        <w:t xml:space="preserve"> need to instant has graph picture in your mind)</w:t>
      </w:r>
    </w:p>
    <w:p w14:paraId="6167623D" w14:textId="5355264D" w:rsidR="00340D1C" w:rsidRDefault="00340D1C" w:rsidP="00340D1C">
      <w:pPr>
        <w:pStyle w:val="ListParagraph"/>
        <w:numPr>
          <w:ilvl w:val="0"/>
          <w:numId w:val="4"/>
        </w:numPr>
        <w:rPr>
          <w:lang w:val="en-US"/>
        </w:rPr>
      </w:pPr>
      <w:r w:rsidRPr="00340D1C">
        <w:rPr>
          <w:lang w:val="en-US"/>
        </w:rPr>
        <w:t xml:space="preserve">When should we use logarithmic </w:t>
      </w:r>
      <w:proofErr w:type="gramStart"/>
      <w:r w:rsidRPr="00340D1C">
        <w:rPr>
          <w:lang w:val="en-US"/>
        </w:rPr>
        <w:t>scale</w:t>
      </w:r>
      <w:proofErr w:type="gramEnd"/>
    </w:p>
    <w:p w14:paraId="2F34168E" w14:textId="11FA1D21" w:rsidR="00C10CBA" w:rsidRPr="00C10CBA" w:rsidRDefault="00C10CBA" w:rsidP="00C10CBA">
      <w:pPr>
        <w:pStyle w:val="ListParagraph"/>
        <w:numPr>
          <w:ilvl w:val="0"/>
          <w:numId w:val="4"/>
        </w:numPr>
        <w:rPr>
          <w:lang w:val="en-US"/>
        </w:rPr>
      </w:pPr>
      <w:r w:rsidRPr="00C10CBA">
        <w:t>Histogram</w:t>
      </w:r>
      <w:r w:rsidR="00843DDB">
        <w:t xml:space="preserve"> vs bar chart?</w:t>
      </w:r>
    </w:p>
    <w:p w14:paraId="79F1542C" w14:textId="34D8246D" w:rsidR="00C10CBA" w:rsidRDefault="00C10CBA" w:rsidP="00C10CBA">
      <w:pPr>
        <w:pStyle w:val="ListParagraph"/>
        <w:numPr>
          <w:ilvl w:val="0"/>
          <w:numId w:val="4"/>
        </w:numPr>
        <w:rPr>
          <w:lang w:val="en-US"/>
        </w:rPr>
      </w:pPr>
      <w:r w:rsidRPr="00C10CBA">
        <w:t>Density</w:t>
      </w:r>
      <w:r w:rsidR="00042DCD">
        <w:t xml:space="preserve"> (you forgot what is )</w:t>
      </w:r>
    </w:p>
    <w:p w14:paraId="23459C1C" w14:textId="63D2EBDF" w:rsidR="00662769" w:rsidRPr="00662769" w:rsidRDefault="00662769" w:rsidP="00662769">
      <w:pPr>
        <w:pStyle w:val="ListParagraph"/>
        <w:numPr>
          <w:ilvl w:val="0"/>
          <w:numId w:val="4"/>
        </w:numPr>
        <w:rPr>
          <w:lang w:val="en-US"/>
        </w:rPr>
      </w:pPr>
      <w:r w:rsidRPr="00662769">
        <w:t>Boxplot</w:t>
      </w:r>
    </w:p>
    <w:p w14:paraId="7D210099" w14:textId="72BD75D5" w:rsidR="00662769" w:rsidRPr="00662769" w:rsidRDefault="00662769" w:rsidP="00662769">
      <w:pPr>
        <w:pStyle w:val="ListParagraph"/>
        <w:numPr>
          <w:ilvl w:val="1"/>
          <w:numId w:val="4"/>
        </w:numPr>
        <w:rPr>
          <w:lang w:val="en-US"/>
        </w:rPr>
      </w:pPr>
      <w:r w:rsidRPr="00662769">
        <w:t>Median</w:t>
      </w:r>
    </w:p>
    <w:p w14:paraId="6B3493F0" w14:textId="22D7C52C" w:rsidR="00662769" w:rsidRPr="00662769" w:rsidRDefault="00662769" w:rsidP="00662769">
      <w:pPr>
        <w:pStyle w:val="ListParagraph"/>
        <w:numPr>
          <w:ilvl w:val="1"/>
          <w:numId w:val="4"/>
        </w:numPr>
        <w:rPr>
          <w:lang w:val="en-US"/>
        </w:rPr>
      </w:pPr>
      <w:r w:rsidRPr="00662769">
        <w:t>Inter-quartile range</w:t>
      </w:r>
    </w:p>
    <w:p w14:paraId="11297894" w14:textId="33721BC0" w:rsidR="00662769" w:rsidRPr="00662769" w:rsidRDefault="00662769" w:rsidP="00662769">
      <w:pPr>
        <w:pStyle w:val="ListParagraph"/>
        <w:numPr>
          <w:ilvl w:val="2"/>
          <w:numId w:val="4"/>
        </w:numPr>
        <w:rPr>
          <w:lang w:val="en-US"/>
        </w:rPr>
      </w:pPr>
      <w:r>
        <w:t>What is the range?</w:t>
      </w:r>
    </w:p>
    <w:p w14:paraId="282A7065" w14:textId="0030BFAB" w:rsidR="00662769" w:rsidRPr="00662769" w:rsidRDefault="00662769" w:rsidP="00662769">
      <w:pPr>
        <w:pStyle w:val="ListParagraph"/>
        <w:numPr>
          <w:ilvl w:val="1"/>
          <w:numId w:val="4"/>
        </w:numPr>
        <w:rPr>
          <w:lang w:val="en-US"/>
        </w:rPr>
      </w:pPr>
      <w:r w:rsidRPr="00662769">
        <w:t>Upper quartile</w:t>
      </w:r>
    </w:p>
    <w:p w14:paraId="6AA253B8" w14:textId="18AB7FD2" w:rsidR="00662769" w:rsidRPr="00662769" w:rsidRDefault="00662769" w:rsidP="00662769">
      <w:pPr>
        <w:pStyle w:val="ListParagraph"/>
        <w:numPr>
          <w:ilvl w:val="1"/>
          <w:numId w:val="4"/>
        </w:numPr>
        <w:rPr>
          <w:lang w:val="en-US"/>
        </w:rPr>
      </w:pPr>
      <w:r w:rsidRPr="00662769">
        <w:t>Lower quartile</w:t>
      </w:r>
    </w:p>
    <w:p w14:paraId="6AA04D59" w14:textId="335971B2" w:rsidR="00662769" w:rsidRPr="00A951D8" w:rsidRDefault="00662769" w:rsidP="00662769">
      <w:pPr>
        <w:pStyle w:val="ListParagraph"/>
        <w:numPr>
          <w:ilvl w:val="1"/>
          <w:numId w:val="4"/>
        </w:numPr>
        <w:rPr>
          <w:lang w:val="en-US"/>
        </w:rPr>
      </w:pPr>
      <w:bookmarkStart w:id="1" w:name="OLE_LINK2"/>
      <w:r w:rsidRPr="00662769">
        <w:t>Whiskers</w:t>
      </w:r>
    </w:p>
    <w:bookmarkEnd w:id="1"/>
    <w:p w14:paraId="6B75B921" w14:textId="1C289972" w:rsidR="00A951D8" w:rsidRPr="00C10CBA" w:rsidRDefault="00C10CBA" w:rsidP="00C10CBA">
      <w:pPr>
        <w:pStyle w:val="ListParagraph"/>
        <w:numPr>
          <w:ilvl w:val="0"/>
          <w:numId w:val="4"/>
        </w:numPr>
        <w:rPr>
          <w:lang w:val="en-US"/>
        </w:rPr>
      </w:pPr>
      <w:r w:rsidRPr="00C10CBA">
        <w:t>Why median and IQR are better than mean and standard deviation</w:t>
      </w:r>
      <w:r>
        <w:t>?</w:t>
      </w:r>
    </w:p>
    <w:p w14:paraId="4C484E47" w14:textId="35AA671C" w:rsidR="00C10CBA" w:rsidRPr="00C10CBA" w:rsidRDefault="00C10CBA" w:rsidP="00C10CBA">
      <w:pPr>
        <w:pStyle w:val="ListParagraph"/>
        <w:numPr>
          <w:ilvl w:val="0"/>
          <w:numId w:val="4"/>
        </w:numPr>
        <w:rPr>
          <w:lang w:val="en-US"/>
        </w:rPr>
      </w:pPr>
      <w:r w:rsidRPr="00C10CBA">
        <w:t>Bar</w:t>
      </w:r>
      <w:r>
        <w:t xml:space="preserve"> chart</w:t>
      </w:r>
    </w:p>
    <w:p w14:paraId="4119088E" w14:textId="7025856D" w:rsidR="00C10CBA" w:rsidRPr="00C10CBA" w:rsidRDefault="00C10CBA" w:rsidP="00C10CBA">
      <w:pPr>
        <w:pStyle w:val="ListParagraph"/>
        <w:numPr>
          <w:ilvl w:val="1"/>
          <w:numId w:val="4"/>
        </w:numPr>
        <w:rPr>
          <w:lang w:val="en-US"/>
        </w:rPr>
      </w:pPr>
      <w:r>
        <w:t xml:space="preserve">What it </w:t>
      </w:r>
      <w:r w:rsidR="00CA5C1C">
        <w:t>records</w:t>
      </w:r>
      <w:r>
        <w:t>?</w:t>
      </w:r>
    </w:p>
    <w:p w14:paraId="043A3D45" w14:textId="3FF70F6C" w:rsidR="00C10CBA" w:rsidRPr="00CA5C1C" w:rsidRDefault="00C10CBA" w:rsidP="00C10CBA">
      <w:pPr>
        <w:pStyle w:val="ListParagraph"/>
        <w:numPr>
          <w:ilvl w:val="1"/>
          <w:numId w:val="4"/>
        </w:numPr>
        <w:rPr>
          <w:lang w:val="en-US"/>
        </w:rPr>
      </w:pPr>
      <w:r>
        <w:t>What is the different between it and histogram?</w:t>
      </w:r>
    </w:p>
    <w:p w14:paraId="4F830A0C" w14:textId="7252CD0F" w:rsidR="00C10CBA" w:rsidRPr="00CA5C1C" w:rsidRDefault="00C10CBA" w:rsidP="00CA5C1C">
      <w:pPr>
        <w:pStyle w:val="ListParagraph"/>
        <w:numPr>
          <w:ilvl w:val="0"/>
          <w:numId w:val="4"/>
        </w:numPr>
        <w:rPr>
          <w:lang w:val="en-US"/>
        </w:rPr>
      </w:pPr>
      <w:r w:rsidRPr="00C10CBA">
        <w:t>Dot</w:t>
      </w:r>
    </w:p>
    <w:p w14:paraId="3E6AC50F" w14:textId="7E662C42" w:rsidR="00CA5C1C" w:rsidRPr="00CA5C1C" w:rsidRDefault="00CA5C1C" w:rsidP="00CA5C1C">
      <w:pPr>
        <w:pStyle w:val="ListParagraph"/>
        <w:numPr>
          <w:ilvl w:val="1"/>
          <w:numId w:val="4"/>
        </w:numPr>
        <w:rPr>
          <w:lang w:val="en-US"/>
        </w:rPr>
      </w:pPr>
      <w:r>
        <w:t>But why bar is misleading?</w:t>
      </w:r>
    </w:p>
    <w:p w14:paraId="57280AF2" w14:textId="77777777" w:rsidR="00CA5C1C" w:rsidRDefault="00CA5C1C" w:rsidP="00CA5C1C">
      <w:pPr>
        <w:rPr>
          <w:lang w:val="en-US"/>
        </w:rPr>
      </w:pPr>
    </w:p>
    <w:p w14:paraId="5C691B8C" w14:textId="1C8DDF8C" w:rsidR="00CA5C1C" w:rsidRPr="00CA5C1C" w:rsidRDefault="00CA5C1C" w:rsidP="00795154">
      <w:pPr>
        <w:pStyle w:val="Heading1"/>
        <w:rPr>
          <w:lang w:val="en-US"/>
        </w:rPr>
      </w:pPr>
      <w:r>
        <w:rPr>
          <w:lang w:val="en-US"/>
        </w:rPr>
        <w:t>W</w:t>
      </w:r>
      <w:r w:rsidR="00795154">
        <w:rPr>
          <w:lang w:val="en-US"/>
        </w:rPr>
        <w:t>4</w:t>
      </w:r>
    </w:p>
    <w:p w14:paraId="564A20AE" w14:textId="353F30DC" w:rsidR="004A3C5C" w:rsidRDefault="004A3C5C" w:rsidP="004A3C5C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What is </w:t>
      </w:r>
      <w:r w:rsidRPr="004A3C5C">
        <w:t>stat</w:t>
      </w:r>
      <w:r>
        <w:t xml:space="preserve">, what </w:t>
      </w:r>
      <w:r w:rsidRPr="004A3C5C">
        <w:t>stat</w:t>
      </w:r>
      <w:r>
        <w:t xml:space="preserve"> short for?</w:t>
      </w:r>
    </w:p>
    <w:p w14:paraId="23B733FC" w14:textId="46737486" w:rsidR="004F2E74" w:rsidRPr="00674612" w:rsidRDefault="00674612" w:rsidP="00674612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What is </w:t>
      </w:r>
      <w:r w:rsidRPr="00674612">
        <w:t>stat = "identity"</w:t>
      </w:r>
      <w:r>
        <w:t xml:space="preserve"> actually </w:t>
      </w:r>
      <w:proofErr w:type="gramStart"/>
      <w:r>
        <w:t>do</w:t>
      </w:r>
      <w:proofErr w:type="gramEnd"/>
      <w:r>
        <w:t xml:space="preserve"> in </w:t>
      </w:r>
    </w:p>
    <w:p w14:paraId="569E6EE8" w14:textId="77777777" w:rsidR="004F2E74" w:rsidRDefault="004F2E74" w:rsidP="004F2E74">
      <w:pPr>
        <w:rPr>
          <w:lang w:val="en-US"/>
        </w:rPr>
      </w:pPr>
    </w:p>
    <w:p w14:paraId="7199EB15" w14:textId="6D15B6A2" w:rsidR="004A3C5C" w:rsidRDefault="004A3C5C" w:rsidP="004A3C5C">
      <w:pPr>
        <w:pStyle w:val="Heading1"/>
        <w:rPr>
          <w:lang w:val="en-US"/>
        </w:rPr>
      </w:pPr>
      <w:r>
        <w:rPr>
          <w:rFonts w:hint="eastAsia"/>
          <w:lang w:val="en-US"/>
        </w:rPr>
        <w:t>W5</w:t>
      </w:r>
    </w:p>
    <w:p w14:paraId="18639B53" w14:textId="0E0BC66D" w:rsidR="004F2E74" w:rsidRPr="00DD4DB9" w:rsidRDefault="00195F3D" w:rsidP="00195F3D">
      <w:pPr>
        <w:pStyle w:val="ListParagraph"/>
        <w:numPr>
          <w:ilvl w:val="0"/>
          <w:numId w:val="6"/>
        </w:numPr>
        <w:rPr>
          <w:highlight w:val="yellow"/>
          <w:lang w:val="en-US"/>
        </w:rPr>
      </w:pPr>
      <w:r w:rsidRPr="00DD4DB9">
        <w:rPr>
          <w:highlight w:val="yellow"/>
          <w:lang w:val="en-US"/>
        </w:rPr>
        <w:t>m</w:t>
      </w:r>
      <w:proofErr w:type="spellStart"/>
      <w:r w:rsidRPr="00DD4DB9">
        <w:rPr>
          <w:highlight w:val="yellow"/>
        </w:rPr>
        <w:t>utate</w:t>
      </w:r>
      <w:proofErr w:type="spellEnd"/>
      <w:r w:rsidRPr="00DD4DB9">
        <w:rPr>
          <w:highlight w:val="yellow"/>
        </w:rPr>
        <w:t>()</w:t>
      </w:r>
      <w:r w:rsidR="00D055A9" w:rsidRPr="00DD4DB9">
        <w:rPr>
          <w:highlight w:val="yellow"/>
        </w:rPr>
        <w:t>?</w:t>
      </w:r>
    </w:p>
    <w:p w14:paraId="09838612" w14:textId="74C7F340" w:rsidR="00195F3D" w:rsidRPr="00D055A9" w:rsidRDefault="00195F3D" w:rsidP="00195F3D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 w:rsidRPr="00195F3D">
        <w:t>na_if</w:t>
      </w:r>
      <w:proofErr w:type="spellEnd"/>
      <w:r>
        <w:t>()</w:t>
      </w:r>
      <w:r w:rsidR="00D055A9">
        <w:t>?</w:t>
      </w:r>
    </w:p>
    <w:p w14:paraId="66647971" w14:textId="56B00453" w:rsidR="00D055A9" w:rsidRPr="00D055A9" w:rsidRDefault="00D055A9" w:rsidP="00D055A9">
      <w:pPr>
        <w:pStyle w:val="ListParagraph"/>
        <w:numPr>
          <w:ilvl w:val="1"/>
          <w:numId w:val="6"/>
        </w:numPr>
        <w:rPr>
          <w:lang w:val="en-US"/>
        </w:rPr>
      </w:pPr>
      <w:r>
        <w:t>How to use them?</w:t>
      </w:r>
    </w:p>
    <w:p w14:paraId="3639AA19" w14:textId="569CB07F" w:rsidR="00D055A9" w:rsidRPr="00146567" w:rsidRDefault="009B72F3" w:rsidP="009B72F3">
      <w:pPr>
        <w:pStyle w:val="ListParagraph"/>
        <w:numPr>
          <w:ilvl w:val="0"/>
          <w:numId w:val="6"/>
        </w:numPr>
        <w:rPr>
          <w:lang w:val="en-US"/>
        </w:rPr>
      </w:pPr>
      <w:r w:rsidRPr="009B72F3">
        <w:lastRenderedPageBreak/>
        <w:t>%&gt;%</w:t>
      </w:r>
    </w:p>
    <w:p w14:paraId="39DA9217" w14:textId="1D2D1A34" w:rsidR="00146567" w:rsidRPr="00146567" w:rsidRDefault="00146567" w:rsidP="009B72F3">
      <w:pPr>
        <w:pStyle w:val="ListParagraph"/>
        <w:numPr>
          <w:ilvl w:val="0"/>
          <w:numId w:val="6"/>
        </w:numPr>
        <w:rPr>
          <w:lang w:val="en-US"/>
        </w:rPr>
      </w:pPr>
      <w:r>
        <w:t xml:space="preserve">What is NA </w:t>
      </w:r>
      <w:r w:rsidR="00271AC3">
        <w:t>representing</w:t>
      </w:r>
      <w:r>
        <w:t xml:space="preserve"> about?</w:t>
      </w:r>
    </w:p>
    <w:p w14:paraId="0D0DEDFC" w14:textId="0E814785" w:rsidR="00146567" w:rsidRPr="00D56F97" w:rsidRDefault="00D56F97" w:rsidP="009B72F3">
      <w:pPr>
        <w:pStyle w:val="ListParagraph"/>
        <w:numPr>
          <w:ilvl w:val="0"/>
          <w:numId w:val="6"/>
        </w:numPr>
        <w:rPr>
          <w:lang w:val="en-US"/>
        </w:rPr>
      </w:pPr>
      <w:r>
        <w:t xml:space="preserve">What </w:t>
      </w:r>
      <w:proofErr w:type="spellStart"/>
      <w:r>
        <w:t>boxplot.stats</w:t>
      </w:r>
      <w:proofErr w:type="spellEnd"/>
      <w:r>
        <w:t>() return about?</w:t>
      </w:r>
    </w:p>
    <w:p w14:paraId="1C309569" w14:textId="10E4BF9C" w:rsidR="00D56F97" w:rsidRPr="00B418F4" w:rsidRDefault="00D56F97" w:rsidP="00B418F4">
      <w:pPr>
        <w:pStyle w:val="ListParagraph"/>
        <w:numPr>
          <w:ilvl w:val="0"/>
          <w:numId w:val="6"/>
        </w:numPr>
        <w:rPr>
          <w:lang w:val="en-US"/>
        </w:rPr>
      </w:pPr>
      <w:r>
        <w:t>What strategies we treat missing value?(2)</w:t>
      </w:r>
    </w:p>
    <w:p w14:paraId="78A8B421" w14:textId="3817E801" w:rsidR="00B418F4" w:rsidRPr="00B418F4" w:rsidRDefault="00B418F4" w:rsidP="00B418F4">
      <w:pPr>
        <w:pStyle w:val="ListParagraph"/>
        <w:numPr>
          <w:ilvl w:val="0"/>
          <w:numId w:val="6"/>
        </w:numPr>
        <w:rPr>
          <w:lang w:val="en-US"/>
        </w:rPr>
      </w:pPr>
      <w:r>
        <w:t>2 methods dealing with missing values</w:t>
      </w:r>
    </w:p>
    <w:p w14:paraId="24EF0F2B" w14:textId="65C307E6" w:rsidR="00B418F4" w:rsidRPr="00B418F4" w:rsidRDefault="00B418F4" w:rsidP="00B418F4">
      <w:pPr>
        <w:pStyle w:val="ListParagraph"/>
        <w:numPr>
          <w:ilvl w:val="1"/>
          <w:numId w:val="6"/>
        </w:numPr>
        <w:rPr>
          <w:lang w:val="en-US"/>
        </w:rPr>
      </w:pPr>
      <w:r>
        <w:t xml:space="preserve">When face large portion of data is NA spread </w:t>
      </w:r>
      <w:proofErr w:type="spellStart"/>
      <w:r>
        <w:t>throught</w:t>
      </w:r>
      <w:proofErr w:type="spellEnd"/>
      <w:r>
        <w:t xml:space="preserve"> data what should we consider (2)</w:t>
      </w:r>
    </w:p>
    <w:p w14:paraId="1F5B40CF" w14:textId="3C849E9D" w:rsidR="00B418F4" w:rsidRPr="00B418F4" w:rsidRDefault="00B418F4" w:rsidP="00B418F4">
      <w:pPr>
        <w:pStyle w:val="ListParagraph"/>
        <w:numPr>
          <w:ilvl w:val="2"/>
          <w:numId w:val="6"/>
        </w:numPr>
        <w:rPr>
          <w:lang w:val="en-US"/>
        </w:rPr>
      </w:pPr>
      <w:r>
        <w:t>One</w:t>
      </w:r>
    </w:p>
    <w:p w14:paraId="62FCC3CB" w14:textId="18709EBE" w:rsidR="00B418F4" w:rsidRPr="00B418F4" w:rsidRDefault="00B418F4" w:rsidP="00B418F4">
      <w:pPr>
        <w:pStyle w:val="ListParagraph"/>
        <w:numPr>
          <w:ilvl w:val="2"/>
          <w:numId w:val="6"/>
        </w:numPr>
        <w:rPr>
          <w:lang w:val="en-US"/>
        </w:rPr>
      </w:pPr>
      <w:r>
        <w:t>Two (2; this one can be randomly or systematically)</w:t>
      </w:r>
      <w:r w:rsidR="002A2077">
        <w:t xml:space="preserve"> and explain why</w:t>
      </w:r>
    </w:p>
    <w:p w14:paraId="3C7FB7A1" w14:textId="643D1182" w:rsidR="00B418F4" w:rsidRDefault="00A227EF" w:rsidP="00A227EF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What is </w:t>
      </w:r>
      <w:proofErr w:type="spellStart"/>
      <w:r>
        <w:rPr>
          <w:lang w:val="en-US"/>
        </w:rPr>
        <w:t>vtreat</w:t>
      </w:r>
      <w:proofErr w:type="spellEnd"/>
    </w:p>
    <w:p w14:paraId="3EB72C23" w14:textId="319EE95A" w:rsidR="00A227EF" w:rsidRDefault="00A227EF" w:rsidP="00A227EF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How to use?(page </w:t>
      </w:r>
      <w:commentRangeStart w:id="2"/>
      <w:r>
        <w:rPr>
          <w:lang w:val="en-US"/>
        </w:rPr>
        <w:t>37</w:t>
      </w:r>
      <w:commentRangeEnd w:id="2"/>
      <w:r>
        <w:rPr>
          <w:rStyle w:val="CommentReference"/>
        </w:rPr>
        <w:commentReference w:id="2"/>
      </w:r>
      <w:r>
        <w:rPr>
          <w:lang w:val="en-US"/>
        </w:rPr>
        <w:t xml:space="preserve">)  </w:t>
      </w:r>
    </w:p>
    <w:p w14:paraId="06B864A9" w14:textId="44CA7817" w:rsidR="00A227EF" w:rsidRDefault="00056894" w:rsidP="00056894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For date function</w:t>
      </w:r>
    </w:p>
    <w:p w14:paraId="3F9B07FE" w14:textId="7EE95924" w:rsidR="00056894" w:rsidRPr="00C22384" w:rsidRDefault="00056894" w:rsidP="009E6057">
      <w:pPr>
        <w:pStyle w:val="ListParagraph"/>
        <w:numPr>
          <w:ilvl w:val="1"/>
          <w:numId w:val="6"/>
        </w:numPr>
        <w:rPr>
          <w:lang w:val="en-US"/>
        </w:rPr>
      </w:pPr>
      <w:proofErr w:type="spellStart"/>
      <w:r w:rsidRPr="00056894">
        <w:t>julian</w:t>
      </w:r>
      <w:proofErr w:type="spellEnd"/>
      <w:r w:rsidRPr="00056894">
        <w:t>()</w:t>
      </w:r>
      <w:r>
        <w:t>?</w:t>
      </w:r>
    </w:p>
    <w:p w14:paraId="0423D502" w14:textId="7950FAAB" w:rsidR="009E6057" w:rsidRDefault="009E6057" w:rsidP="009E6057">
      <w:pPr>
        <w:pStyle w:val="Heading1"/>
        <w:rPr>
          <w:lang w:val="en-US"/>
        </w:rPr>
      </w:pPr>
      <w:r>
        <w:rPr>
          <w:lang w:val="en-US"/>
        </w:rPr>
        <w:t>W6</w:t>
      </w:r>
    </w:p>
    <w:p w14:paraId="7055B705" w14:textId="685594E5" w:rsidR="009E6057" w:rsidRDefault="009E6057" w:rsidP="009E605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What is normalization?</w:t>
      </w:r>
    </w:p>
    <w:p w14:paraId="506ABE0D" w14:textId="77777777" w:rsidR="004F2E74" w:rsidRPr="00C22384" w:rsidRDefault="004F2E74" w:rsidP="004F2E74">
      <w:pPr>
        <w:pStyle w:val="ListParagraph"/>
        <w:numPr>
          <w:ilvl w:val="1"/>
          <w:numId w:val="7"/>
        </w:numPr>
        <w:rPr>
          <w:lang w:val="en-US"/>
        </w:rPr>
      </w:pPr>
    </w:p>
    <w:p w14:paraId="54F3FA97" w14:textId="720638F7" w:rsidR="004F2E74" w:rsidRDefault="007F3FC5" w:rsidP="007F3FC5">
      <w:pPr>
        <w:pStyle w:val="Heading1"/>
        <w:rPr>
          <w:lang w:val="en-US"/>
        </w:rPr>
      </w:pPr>
      <w:r>
        <w:rPr>
          <w:lang w:val="en-US"/>
        </w:rPr>
        <w:t>Mock mid</w:t>
      </w:r>
    </w:p>
    <w:p w14:paraId="131D27CA" w14:textId="036655E6" w:rsidR="004F2E74" w:rsidRDefault="003A4547" w:rsidP="003A4547">
      <w:pPr>
        <w:pStyle w:val="ListParagraph"/>
        <w:numPr>
          <w:ilvl w:val="0"/>
          <w:numId w:val="7"/>
        </w:numPr>
        <w:rPr>
          <w:lang w:val="en-US"/>
        </w:rPr>
      </w:pPr>
      <w:r w:rsidRPr="003A4547">
        <w:rPr>
          <w:lang w:val="en-US"/>
        </w:rPr>
        <w:t>method of create list/matrix/array?</w:t>
      </w:r>
    </w:p>
    <w:p w14:paraId="6BB20821" w14:textId="50B52709" w:rsidR="003A4547" w:rsidRPr="00E428CD" w:rsidRDefault="003A4547" w:rsidP="003A454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What is </w:t>
      </w:r>
      <w:r w:rsidRPr="003A4547">
        <w:t>tile plot</w:t>
      </w:r>
      <w:r>
        <w:t>?</w:t>
      </w:r>
    </w:p>
    <w:p w14:paraId="5DF154EA" w14:textId="3EC1ACE5" w:rsidR="00E428CD" w:rsidRDefault="00E428CD" w:rsidP="00E428CD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 w:rsidRPr="00E428CD">
        <w:t>hexbin</w:t>
      </w:r>
      <w:proofErr w:type="spellEnd"/>
      <w:r w:rsidRPr="00E428CD">
        <w:t xml:space="preserve"> plot</w:t>
      </w:r>
      <w:r>
        <w:t>?</w:t>
      </w:r>
    </w:p>
    <w:p w14:paraId="0660C056" w14:textId="6777C286" w:rsidR="009651F9" w:rsidRDefault="009651F9" w:rsidP="00E428CD">
      <w:pPr>
        <w:pStyle w:val="ListParagraph"/>
        <w:numPr>
          <w:ilvl w:val="0"/>
          <w:numId w:val="7"/>
        </w:numPr>
        <w:rPr>
          <w:lang w:val="en-US"/>
        </w:rPr>
      </w:pPr>
      <w:r w:rsidRPr="009651F9">
        <w:rPr>
          <w:lang w:val="en-US"/>
        </w:rPr>
        <w:t xml:space="preserve">what </w:t>
      </w:r>
      <w:proofErr w:type="gramStart"/>
      <w:r w:rsidRPr="009651F9">
        <w:rPr>
          <w:lang w:val="en-US"/>
        </w:rPr>
        <w:t>is</w:t>
      </w:r>
      <w:proofErr w:type="gramEnd"/>
      <w:r w:rsidRPr="009651F9">
        <w:rPr>
          <w:lang w:val="en-US"/>
        </w:rPr>
        <w:t xml:space="preserve"> mutable joins?</w:t>
      </w:r>
      <w:r>
        <w:rPr>
          <w:lang w:val="en-US"/>
        </w:rPr>
        <w:t xml:space="preserve"> Vs full joins?</w:t>
      </w:r>
    </w:p>
    <w:p w14:paraId="68683F35" w14:textId="35A036F2" w:rsidR="00023AB9" w:rsidRDefault="00023AB9" w:rsidP="00E428CD">
      <w:pPr>
        <w:pStyle w:val="ListParagraph"/>
        <w:numPr>
          <w:ilvl w:val="0"/>
          <w:numId w:val="7"/>
        </w:numPr>
        <w:rPr>
          <w:lang w:val="en-US"/>
        </w:rPr>
      </w:pPr>
      <w:r w:rsidRPr="00023AB9">
        <w:rPr>
          <w:lang w:val="en-US"/>
        </w:rPr>
        <w:t>identity vs dodge vs fill vs stack?</w:t>
      </w:r>
    </w:p>
    <w:p w14:paraId="5E68BA8E" w14:textId="25CD705F" w:rsidR="00A0531F" w:rsidRPr="00A0531F" w:rsidRDefault="00A0531F" w:rsidP="00E428C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</w:t>
      </w:r>
      <w:r>
        <w:rPr>
          <w:rFonts w:hint="eastAsia"/>
          <w:lang w:val="en-US"/>
        </w:rPr>
        <w:t>s</w:t>
      </w:r>
      <w:r>
        <w:t>.factor() is what?</w:t>
      </w:r>
    </w:p>
    <w:p w14:paraId="555CAB27" w14:textId="31A5BD6C" w:rsidR="00A0531F" w:rsidRDefault="00034568" w:rsidP="00E428C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Floor()?</w:t>
      </w:r>
    </w:p>
    <w:p w14:paraId="3E609D2B" w14:textId="55A3C351" w:rsidR="00042DCD" w:rsidRDefault="00042DCD" w:rsidP="00E428C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fter exam:</w:t>
      </w:r>
    </w:p>
    <w:p w14:paraId="63CD4A2E" w14:textId="62FA3786" w:rsidR="00042DCD" w:rsidRDefault="00042DCD" w:rsidP="00042DCD">
      <w:pPr>
        <w:pStyle w:val="ListParagraph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t>Dataframe</w:t>
      </w:r>
      <w:proofErr w:type="spellEnd"/>
      <w:r>
        <w:rPr>
          <w:lang w:val="en-US"/>
        </w:rPr>
        <w:t xml:space="preserve"> vs list vs array</w:t>
      </w:r>
    </w:p>
    <w:p w14:paraId="3430F16D" w14:textId="7E0B9847" w:rsidR="00042DCD" w:rsidRDefault="00042DCD" w:rsidP="00042DCD">
      <w:pPr>
        <w:pStyle w:val="ListParagraph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t>Barplot</w:t>
      </w:r>
      <w:proofErr w:type="spellEnd"/>
      <w:r>
        <w:rPr>
          <w:lang w:val="en-US"/>
        </w:rPr>
        <w:t xml:space="preserve"> vs histogram</w:t>
      </w:r>
    </w:p>
    <w:p w14:paraId="1DDDE1FE" w14:textId="27DE5E98" w:rsidR="00042DCD" w:rsidRPr="003A4547" w:rsidRDefault="00042DCD" w:rsidP="00042DCD">
      <w:pPr>
        <w:pStyle w:val="ListParagraph"/>
        <w:numPr>
          <w:ilvl w:val="1"/>
          <w:numId w:val="7"/>
        </w:numPr>
        <w:rPr>
          <w:lang w:val="en-US"/>
        </w:rPr>
      </w:pPr>
      <w:r w:rsidRPr="00C10CBA">
        <w:t>Density</w:t>
      </w:r>
      <w:r>
        <w:t xml:space="preserve"> plot</w:t>
      </w:r>
    </w:p>
    <w:p w14:paraId="7C3435FC" w14:textId="77777777" w:rsidR="004F2E74" w:rsidRDefault="004F2E74" w:rsidP="004F2E74">
      <w:pPr>
        <w:rPr>
          <w:lang w:val="en-US"/>
        </w:rPr>
      </w:pPr>
    </w:p>
    <w:p w14:paraId="21B37F9A" w14:textId="77777777" w:rsidR="004F2E74" w:rsidRDefault="004F2E74" w:rsidP="004F2E74">
      <w:pPr>
        <w:rPr>
          <w:lang w:val="en-US"/>
        </w:rPr>
      </w:pPr>
    </w:p>
    <w:p w14:paraId="04016FC5" w14:textId="77777777" w:rsidR="004F2E74" w:rsidRDefault="004F2E74" w:rsidP="004F2E74">
      <w:pPr>
        <w:rPr>
          <w:lang w:val="en-US"/>
        </w:rPr>
      </w:pPr>
    </w:p>
    <w:p w14:paraId="43728DB8" w14:textId="77777777" w:rsidR="004F2E74" w:rsidRPr="004F2E74" w:rsidRDefault="004F2E74" w:rsidP="004F2E74">
      <w:pPr>
        <w:rPr>
          <w:lang w:val="en-US"/>
        </w:rPr>
      </w:pPr>
    </w:p>
    <w:sectPr w:rsidR="004F2E74" w:rsidRPr="004F2E7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Rui Qin (24121014)" w:date="2024-09-08T17:21:00Z" w:initials="A">
    <w:p w14:paraId="386B02BA" w14:textId="77777777" w:rsidR="00A227EF" w:rsidRDefault="00A227EF" w:rsidP="00A227EF">
      <w:r>
        <w:rPr>
          <w:rStyle w:val="CommentReference"/>
        </w:rPr>
        <w:annotationRef/>
      </w:r>
      <w:r>
        <w:rPr>
          <w:sz w:val="20"/>
          <w:szCs w:val="20"/>
        </w:rPr>
        <w:t>Need consultation for this par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86B02B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B87B686" w16cex:dateUtc="2024-09-08T09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86B02BA" w16cid:durableId="2B87B68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782F4" w14:textId="77777777" w:rsidR="00F7625F" w:rsidRDefault="00F7625F" w:rsidP="00463DBD">
      <w:pPr>
        <w:spacing w:after="0" w:line="240" w:lineRule="auto"/>
      </w:pPr>
      <w:r>
        <w:separator/>
      </w:r>
    </w:p>
  </w:endnote>
  <w:endnote w:type="continuationSeparator" w:id="0">
    <w:p w14:paraId="2435E709" w14:textId="77777777" w:rsidR="00F7625F" w:rsidRDefault="00F7625F" w:rsidP="00463D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C4E3B" w14:textId="77777777" w:rsidR="00F7625F" w:rsidRDefault="00F7625F" w:rsidP="00463DBD">
      <w:pPr>
        <w:spacing w:after="0" w:line="240" w:lineRule="auto"/>
      </w:pPr>
      <w:r>
        <w:separator/>
      </w:r>
    </w:p>
  </w:footnote>
  <w:footnote w:type="continuationSeparator" w:id="0">
    <w:p w14:paraId="7C835FAD" w14:textId="77777777" w:rsidR="00F7625F" w:rsidRDefault="00F7625F" w:rsidP="00463D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74F94"/>
    <w:multiLevelType w:val="hybridMultilevel"/>
    <w:tmpl w:val="148E0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8A1CD1"/>
    <w:multiLevelType w:val="hybridMultilevel"/>
    <w:tmpl w:val="628E3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9271A6"/>
    <w:multiLevelType w:val="hybridMultilevel"/>
    <w:tmpl w:val="79FE6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1E65BE"/>
    <w:multiLevelType w:val="hybridMultilevel"/>
    <w:tmpl w:val="F70C3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FF58DA"/>
    <w:multiLevelType w:val="hybridMultilevel"/>
    <w:tmpl w:val="C2DC2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BD60ED"/>
    <w:multiLevelType w:val="hybridMultilevel"/>
    <w:tmpl w:val="4B0EC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EB6F03"/>
    <w:multiLevelType w:val="hybridMultilevel"/>
    <w:tmpl w:val="445A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6"/>
  </w:num>
  <w:num w:numId="6">
    <w:abstractNumId w:val="1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ui Qin (24121014)">
    <w15:presenceInfo w15:providerId="AD" w15:userId="S::24121014@student.uwa.edu.au::87749ff4-72f2-4eda-bf5c-15ca4ec15e1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1NTA0sTAzMbI0MzdU0lEKTi0uzszPAykwqQUA9+JJziwAAAA="/>
  </w:docVars>
  <w:rsids>
    <w:rsidRoot w:val="000F1198"/>
    <w:rsid w:val="00003713"/>
    <w:rsid w:val="00023AB9"/>
    <w:rsid w:val="00034568"/>
    <w:rsid w:val="00042DCD"/>
    <w:rsid w:val="00056894"/>
    <w:rsid w:val="000F1198"/>
    <w:rsid w:val="00103604"/>
    <w:rsid w:val="00146567"/>
    <w:rsid w:val="00166834"/>
    <w:rsid w:val="0018607D"/>
    <w:rsid w:val="00195F3D"/>
    <w:rsid w:val="001D317D"/>
    <w:rsid w:val="001D4B0B"/>
    <w:rsid w:val="0024108D"/>
    <w:rsid w:val="00243C49"/>
    <w:rsid w:val="00271AC3"/>
    <w:rsid w:val="00274448"/>
    <w:rsid w:val="002A2077"/>
    <w:rsid w:val="002A262C"/>
    <w:rsid w:val="002F6C4B"/>
    <w:rsid w:val="00301B57"/>
    <w:rsid w:val="00340D1C"/>
    <w:rsid w:val="003A4547"/>
    <w:rsid w:val="003A79D2"/>
    <w:rsid w:val="003F0862"/>
    <w:rsid w:val="00441D96"/>
    <w:rsid w:val="004432C6"/>
    <w:rsid w:val="00463DBD"/>
    <w:rsid w:val="004A1259"/>
    <w:rsid w:val="004A3C5C"/>
    <w:rsid w:val="004F2E74"/>
    <w:rsid w:val="0051377E"/>
    <w:rsid w:val="005C55A1"/>
    <w:rsid w:val="005E609B"/>
    <w:rsid w:val="00616291"/>
    <w:rsid w:val="00661EBA"/>
    <w:rsid w:val="00662769"/>
    <w:rsid w:val="00674612"/>
    <w:rsid w:val="006E5187"/>
    <w:rsid w:val="007900AD"/>
    <w:rsid w:val="00795154"/>
    <w:rsid w:val="007D7EC6"/>
    <w:rsid w:val="007F23FA"/>
    <w:rsid w:val="007F3FC5"/>
    <w:rsid w:val="00843DDB"/>
    <w:rsid w:val="008D1F74"/>
    <w:rsid w:val="008E26EF"/>
    <w:rsid w:val="008E39F8"/>
    <w:rsid w:val="009346CA"/>
    <w:rsid w:val="0095097B"/>
    <w:rsid w:val="009651F9"/>
    <w:rsid w:val="009B72F3"/>
    <w:rsid w:val="009E6057"/>
    <w:rsid w:val="00A0531F"/>
    <w:rsid w:val="00A227EF"/>
    <w:rsid w:val="00A81405"/>
    <w:rsid w:val="00A951D8"/>
    <w:rsid w:val="00B418F4"/>
    <w:rsid w:val="00BB59CC"/>
    <w:rsid w:val="00BC63CC"/>
    <w:rsid w:val="00BF0978"/>
    <w:rsid w:val="00C10CBA"/>
    <w:rsid w:val="00C22384"/>
    <w:rsid w:val="00C7345E"/>
    <w:rsid w:val="00CA5C1C"/>
    <w:rsid w:val="00CF7C7B"/>
    <w:rsid w:val="00D055A9"/>
    <w:rsid w:val="00D56F97"/>
    <w:rsid w:val="00DA29B3"/>
    <w:rsid w:val="00DA355A"/>
    <w:rsid w:val="00DD4DB9"/>
    <w:rsid w:val="00E12783"/>
    <w:rsid w:val="00E428CD"/>
    <w:rsid w:val="00E82699"/>
    <w:rsid w:val="00F115CF"/>
    <w:rsid w:val="00F76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63EC8E"/>
  <w15:chartTrackingRefBased/>
  <w15:docId w15:val="{27081EEC-670D-FA44-85CF-09B228513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119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119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119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119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119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119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119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119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119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1198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0F1198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1198"/>
    <w:rPr>
      <w:rFonts w:eastAsiaTheme="majorEastAsia" w:cstheme="majorBidi"/>
      <w:color w:val="0F4761" w:themeColor="accent1" w:themeShade="BF"/>
      <w:kern w:val="0"/>
      <w:sz w:val="28"/>
      <w:szCs w:val="28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F1198"/>
    <w:rPr>
      <w:rFonts w:eastAsiaTheme="majorEastAsia" w:cstheme="majorBidi"/>
      <w:i/>
      <w:iCs/>
      <w:color w:val="0F4761" w:themeColor="accent1" w:themeShade="BF"/>
      <w:kern w:val="0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1198"/>
    <w:rPr>
      <w:rFonts w:eastAsiaTheme="majorEastAsia" w:cstheme="majorBidi"/>
      <w:color w:val="0F4761" w:themeColor="accent1" w:themeShade="BF"/>
      <w:kern w:val="0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1198"/>
    <w:rPr>
      <w:rFonts w:eastAsiaTheme="majorEastAsia" w:cstheme="majorBidi"/>
      <w:i/>
      <w:iCs/>
      <w:color w:val="595959" w:themeColor="text1" w:themeTint="A6"/>
      <w:kern w:val="0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1198"/>
    <w:rPr>
      <w:rFonts w:eastAsiaTheme="majorEastAsia" w:cstheme="majorBidi"/>
      <w:color w:val="595959" w:themeColor="text1" w:themeTint="A6"/>
      <w:kern w:val="0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1198"/>
    <w:rPr>
      <w:rFonts w:eastAsiaTheme="majorEastAsia" w:cstheme="majorBidi"/>
      <w:i/>
      <w:iCs/>
      <w:color w:val="272727" w:themeColor="text1" w:themeTint="D8"/>
      <w:kern w:val="0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1198"/>
    <w:rPr>
      <w:rFonts w:eastAsiaTheme="majorEastAsia" w:cstheme="majorBidi"/>
      <w:color w:val="272727" w:themeColor="text1" w:themeTint="D8"/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0F119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F1198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119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F1198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0F119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F1198"/>
    <w:rPr>
      <w:i/>
      <w:iCs/>
      <w:color w:val="404040" w:themeColor="text1" w:themeTint="BF"/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0F119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F119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119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1198"/>
    <w:rPr>
      <w:i/>
      <w:iCs/>
      <w:color w:val="0F4761" w:themeColor="accent1" w:themeShade="BF"/>
      <w:kern w:val="0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0F1198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463D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DBD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63D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DBD"/>
    <w:rPr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A227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27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27EF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7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7EF"/>
    <w:rPr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4</TotalTime>
  <Pages>5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50</cp:revision>
  <dcterms:created xsi:type="dcterms:W3CDTF">2024-08-29T04:24:00Z</dcterms:created>
  <dcterms:modified xsi:type="dcterms:W3CDTF">2024-10-21T01:59:00Z</dcterms:modified>
</cp:coreProperties>
</file>